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740DA8" w14:textId="77777777" w:rsidR="0085142F" w:rsidRDefault="00832944">
      <w:pPr>
        <w:pStyle w:val="Title"/>
      </w:pPr>
      <w:r>
        <w:t>Final Exam</w:t>
      </w:r>
    </w:p>
    <w:p w14:paraId="54740DA9" w14:textId="77777777" w:rsidR="0085142F" w:rsidRDefault="00832944">
      <w:pPr>
        <w:pStyle w:val="Author"/>
      </w:pPr>
      <w:r>
        <w:t>Simon J. Kiss</w:t>
      </w:r>
    </w:p>
    <w:p w14:paraId="54740DAA" w14:textId="77777777" w:rsidR="0085142F" w:rsidRDefault="00832944">
      <w:pPr>
        <w:pStyle w:val="Date"/>
      </w:pPr>
      <w:r>
        <w:t>01/04/2020</w:t>
      </w:r>
    </w:p>
    <w:p w14:paraId="54740DAB" w14:textId="77777777" w:rsidR="0085142F" w:rsidRDefault="00832944">
      <w:pPr>
        <w:pStyle w:val="Heading1"/>
      </w:pPr>
      <w:bookmarkStart w:id="0" w:name="instructions"/>
      <w:r>
        <w:t>Instructions</w:t>
      </w:r>
      <w:bookmarkEnd w:id="0"/>
    </w:p>
    <w:p w14:paraId="54740DAC" w14:textId="77777777" w:rsidR="0085142F" w:rsidRDefault="00832944">
      <w:pPr>
        <w:pStyle w:val="FirstParagraph"/>
      </w:pPr>
      <w:r>
        <w:t xml:space="preserve">Answer </w:t>
      </w:r>
      <w:r>
        <w:rPr>
          <w:i/>
        </w:rPr>
        <w:t>nine</w:t>
      </w:r>
      <w:r>
        <w:t xml:space="preserve"> </w:t>
      </w:r>
      <w:r>
        <w:t>of the following 12 questions in paragraph-length. Draw on any material you want (e.g. the course texts, lecture materials, course slides). Each question will be graded out of five, on the following scale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865"/>
        <w:gridCol w:w="8711"/>
      </w:tblGrid>
      <w:tr w:rsidR="0085142F" w14:paraId="54740DA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40DAD" w14:textId="77777777" w:rsidR="0085142F" w:rsidRDefault="00832944">
            <w:pPr>
              <w:pStyle w:val="Compact"/>
            </w:pPr>
            <w:r>
              <w:t>Po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40DAE" w14:textId="77777777" w:rsidR="0085142F" w:rsidRDefault="00832944">
            <w:pPr>
              <w:pStyle w:val="Compact"/>
            </w:pPr>
            <w:r>
              <w:t>Definition</w:t>
            </w:r>
          </w:p>
        </w:tc>
      </w:tr>
      <w:tr w:rsidR="0085142F" w14:paraId="54740DB2" w14:textId="77777777">
        <w:tc>
          <w:tcPr>
            <w:tcW w:w="0" w:type="auto"/>
          </w:tcPr>
          <w:p w14:paraId="54740DB0" w14:textId="77777777" w:rsidR="0085142F" w:rsidRDefault="00832944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4740DB1" w14:textId="77777777" w:rsidR="0085142F" w:rsidRDefault="00832944">
            <w:pPr>
              <w:pStyle w:val="Compact"/>
            </w:pPr>
            <w:r>
              <w:t>Outstanding and comprehensive</w:t>
            </w:r>
          </w:p>
        </w:tc>
      </w:tr>
      <w:tr w:rsidR="0085142F" w14:paraId="54740DB5" w14:textId="77777777">
        <w:tc>
          <w:tcPr>
            <w:tcW w:w="0" w:type="auto"/>
          </w:tcPr>
          <w:p w14:paraId="54740DB3" w14:textId="77777777" w:rsidR="0085142F" w:rsidRDefault="00832944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4740DB4" w14:textId="77777777" w:rsidR="0085142F" w:rsidRDefault="00832944">
            <w:pPr>
              <w:pStyle w:val="Compact"/>
            </w:pPr>
            <w:r>
              <w:t>Very good and nearly comprehensive</w:t>
            </w:r>
          </w:p>
        </w:tc>
      </w:tr>
      <w:tr w:rsidR="0085142F" w14:paraId="54740DB8" w14:textId="77777777">
        <w:tc>
          <w:tcPr>
            <w:tcW w:w="0" w:type="auto"/>
          </w:tcPr>
          <w:p w14:paraId="54740DB6" w14:textId="77777777" w:rsidR="0085142F" w:rsidRDefault="00832944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4740DB7" w14:textId="77777777" w:rsidR="0085142F" w:rsidRDefault="00832944">
            <w:pPr>
              <w:pStyle w:val="Compact"/>
            </w:pPr>
            <w:r>
              <w:t>Sufficient and shows basic understanding</w:t>
            </w:r>
          </w:p>
        </w:tc>
      </w:tr>
      <w:tr w:rsidR="0085142F" w14:paraId="54740DBB" w14:textId="77777777">
        <w:tc>
          <w:tcPr>
            <w:tcW w:w="0" w:type="auto"/>
          </w:tcPr>
          <w:p w14:paraId="54740DB9" w14:textId="77777777" w:rsidR="0085142F" w:rsidRDefault="00832944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4740DBA" w14:textId="77777777" w:rsidR="0085142F" w:rsidRDefault="00832944">
            <w:pPr>
              <w:pStyle w:val="Compact"/>
            </w:pPr>
            <w:r>
              <w:t>Not sufficient but the answer demonstrates some understanding of material close to the answer</w:t>
            </w:r>
          </w:p>
        </w:tc>
      </w:tr>
      <w:tr w:rsidR="0085142F" w14:paraId="54740DBE" w14:textId="77777777">
        <w:tc>
          <w:tcPr>
            <w:tcW w:w="0" w:type="auto"/>
          </w:tcPr>
          <w:p w14:paraId="54740DBC" w14:textId="77777777" w:rsidR="0085142F" w:rsidRDefault="00832944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4740DBD" w14:textId="77777777" w:rsidR="0085142F" w:rsidRDefault="00832944">
            <w:pPr>
              <w:pStyle w:val="Compact"/>
            </w:pPr>
            <w:r>
              <w:t>There is a meaningful answer that has at best a tangential relation to the material</w:t>
            </w:r>
          </w:p>
        </w:tc>
      </w:tr>
      <w:tr w:rsidR="0085142F" w14:paraId="54740DC1" w14:textId="77777777">
        <w:tc>
          <w:tcPr>
            <w:tcW w:w="0" w:type="auto"/>
          </w:tcPr>
          <w:p w14:paraId="54740DBF" w14:textId="77777777" w:rsidR="0085142F" w:rsidRDefault="00832944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4740DC0" w14:textId="77777777" w:rsidR="0085142F" w:rsidRDefault="00832944">
            <w:pPr>
              <w:pStyle w:val="Compact"/>
            </w:pPr>
            <w:r>
              <w:t>false with no demonstration of understanding the material</w:t>
            </w:r>
          </w:p>
        </w:tc>
      </w:tr>
    </w:tbl>
    <w:p w14:paraId="54740DC2" w14:textId="77777777" w:rsidR="0085142F" w:rsidRDefault="00832944">
      <w:pPr>
        <w:pStyle w:val="Heading1"/>
      </w:pPr>
      <w:bookmarkStart w:id="1" w:name="questions"/>
      <w:r>
        <w:t>Questions</w:t>
      </w:r>
      <w:bookmarkEnd w:id="1"/>
    </w:p>
    <w:p w14:paraId="54740DC3" w14:textId="77777777" w:rsidR="0085142F" w:rsidRDefault="00832944">
      <w:pPr>
        <w:numPr>
          <w:ilvl w:val="0"/>
          <w:numId w:val="2"/>
        </w:numPr>
      </w:pPr>
      <w:r>
        <w:t>Wha</w:t>
      </w:r>
      <w:r>
        <w:t>t is meant by the data-to-ink ratio in data visualization (Healy 2018)? Why is it a good thing? What are some practical reasons for why it might occasionally have to be abandoned?</w:t>
      </w:r>
    </w:p>
    <w:p w14:paraId="54740DC4" w14:textId="77777777" w:rsidR="0085142F" w:rsidRDefault="00832944">
      <w:pPr>
        <w:numPr>
          <w:ilvl w:val="0"/>
          <w:numId w:val="2"/>
        </w:numPr>
      </w:pPr>
      <w:r>
        <w:t>How many variables are in this graph:</w:t>
      </w:r>
    </w:p>
    <w:p w14:paraId="54740DC5" w14:textId="77777777" w:rsidR="0085142F" w:rsidRDefault="00832944">
      <w:pPr>
        <w:pStyle w:val="FirstParagraph"/>
      </w:pPr>
      <w:r>
        <w:rPr>
          <w:noProof/>
        </w:rPr>
        <w:drawing>
          <wp:inline distT="0" distB="0" distL="0" distR="0" wp14:anchorId="54740DE1" wp14:editId="54740DE2">
            <wp:extent cx="5334000" cy="228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JN328_final_exam_files/figure-docx/grap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740DC6" w14:textId="77777777" w:rsidR="0085142F" w:rsidRDefault="00832944">
      <w:pPr>
        <w:numPr>
          <w:ilvl w:val="0"/>
          <w:numId w:val="3"/>
        </w:numPr>
      </w:pPr>
      <w:r>
        <w:lastRenderedPageBreak/>
        <w:t>What is meant by a tidy data-set? Im</w:t>
      </w:r>
      <w:r>
        <w:t>agine the following data set below that shows the pretend unemployment rate in three Ontario cities. How would you reshape the data so that it is tidy? Demonstrate by making a new, tidier table next to it or below it in your word processor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27"/>
        <w:gridCol w:w="748"/>
        <w:gridCol w:w="748"/>
      </w:tblGrid>
      <w:tr w:rsidR="0085142F" w14:paraId="54740D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40DC7" w14:textId="77777777" w:rsidR="0085142F" w:rsidRDefault="00832944">
            <w:pPr>
              <w:pStyle w:val="Compact"/>
            </w:pPr>
            <w:r>
              <w:t>C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40DC8" w14:textId="77777777" w:rsidR="0085142F" w:rsidRDefault="00832944">
            <w:pPr>
              <w:pStyle w:val="Compact"/>
            </w:pPr>
            <w:r>
              <w:t>200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40DC9" w14:textId="77777777" w:rsidR="0085142F" w:rsidRDefault="00832944">
            <w:pPr>
              <w:pStyle w:val="Compact"/>
            </w:pPr>
            <w:r>
              <w:t>2003</w:t>
            </w:r>
          </w:p>
        </w:tc>
      </w:tr>
      <w:tr w:rsidR="0085142F" w14:paraId="54740DCE" w14:textId="77777777">
        <w:tc>
          <w:tcPr>
            <w:tcW w:w="0" w:type="auto"/>
          </w:tcPr>
          <w:p w14:paraId="54740DCB" w14:textId="77777777" w:rsidR="0085142F" w:rsidRDefault="00832944">
            <w:pPr>
              <w:pStyle w:val="Compact"/>
            </w:pPr>
            <w:r>
              <w:t>Toronto</w:t>
            </w:r>
          </w:p>
        </w:tc>
        <w:tc>
          <w:tcPr>
            <w:tcW w:w="0" w:type="auto"/>
          </w:tcPr>
          <w:p w14:paraId="54740DCC" w14:textId="77777777" w:rsidR="0085142F" w:rsidRDefault="00832944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4740DCD" w14:textId="77777777" w:rsidR="0085142F" w:rsidRDefault="00832944">
            <w:pPr>
              <w:pStyle w:val="Compact"/>
            </w:pPr>
            <w:r>
              <w:t>5</w:t>
            </w:r>
          </w:p>
        </w:tc>
      </w:tr>
      <w:tr w:rsidR="0085142F" w14:paraId="54740DD2" w14:textId="77777777">
        <w:tc>
          <w:tcPr>
            <w:tcW w:w="0" w:type="auto"/>
          </w:tcPr>
          <w:p w14:paraId="54740DCF" w14:textId="77777777" w:rsidR="0085142F" w:rsidRDefault="00832944">
            <w:pPr>
              <w:pStyle w:val="Compact"/>
            </w:pPr>
            <w:r>
              <w:t>Brantford</w:t>
            </w:r>
          </w:p>
        </w:tc>
        <w:tc>
          <w:tcPr>
            <w:tcW w:w="0" w:type="auto"/>
          </w:tcPr>
          <w:p w14:paraId="54740DD0" w14:textId="77777777" w:rsidR="0085142F" w:rsidRDefault="00832944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4740DD1" w14:textId="77777777" w:rsidR="0085142F" w:rsidRDefault="00832944">
            <w:pPr>
              <w:pStyle w:val="Compact"/>
            </w:pPr>
            <w:r>
              <w:t>5</w:t>
            </w:r>
          </w:p>
        </w:tc>
      </w:tr>
      <w:tr w:rsidR="0085142F" w14:paraId="54740DD6" w14:textId="77777777">
        <w:tc>
          <w:tcPr>
            <w:tcW w:w="0" w:type="auto"/>
          </w:tcPr>
          <w:p w14:paraId="54740DD3" w14:textId="77777777" w:rsidR="0085142F" w:rsidRDefault="00832944">
            <w:pPr>
              <w:pStyle w:val="Compact"/>
            </w:pPr>
            <w:r>
              <w:t>Hamilton</w:t>
            </w:r>
          </w:p>
        </w:tc>
        <w:tc>
          <w:tcPr>
            <w:tcW w:w="0" w:type="auto"/>
          </w:tcPr>
          <w:p w14:paraId="54740DD4" w14:textId="77777777" w:rsidR="0085142F" w:rsidRDefault="00832944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4740DD5" w14:textId="77777777" w:rsidR="0085142F" w:rsidRDefault="00832944">
            <w:pPr>
              <w:pStyle w:val="Compact"/>
            </w:pPr>
            <w:r>
              <w:t>5</w:t>
            </w:r>
          </w:p>
        </w:tc>
      </w:tr>
    </w:tbl>
    <w:p w14:paraId="54740DD7" w14:textId="77777777" w:rsidR="0085142F" w:rsidRDefault="00832944">
      <w:pPr>
        <w:numPr>
          <w:ilvl w:val="0"/>
          <w:numId w:val="4"/>
        </w:numPr>
      </w:pPr>
      <w:r>
        <w:t>What is meant by levels of measurement? What are the broad categories of levels of measurement in statistical analysis? Why do they matter for visualization?</w:t>
      </w:r>
    </w:p>
    <w:p w14:paraId="54740DD8" w14:textId="77777777" w:rsidR="0085142F" w:rsidRDefault="00832944">
      <w:pPr>
        <w:numPr>
          <w:ilvl w:val="0"/>
          <w:numId w:val="4"/>
        </w:numPr>
      </w:pPr>
      <w:r>
        <w:t>What are three measures of central tendency? What are t</w:t>
      </w:r>
      <w:r>
        <w:t>he differences between them? What are some strengths and weaknesses of each?</w:t>
      </w:r>
    </w:p>
    <w:p w14:paraId="54740DD9" w14:textId="77777777" w:rsidR="0085142F" w:rsidRDefault="00832944">
      <w:pPr>
        <w:numPr>
          <w:ilvl w:val="0"/>
          <w:numId w:val="4"/>
        </w:numPr>
      </w:pPr>
      <w:r>
        <w:t>What is the central limit theorem? What does it enable?</w:t>
      </w:r>
    </w:p>
    <w:p w14:paraId="54740DDA" w14:textId="487D285F" w:rsidR="0085142F" w:rsidRDefault="00832944">
      <w:pPr>
        <w:numPr>
          <w:ilvl w:val="0"/>
          <w:numId w:val="4"/>
        </w:numPr>
      </w:pPr>
      <w:r>
        <w:t>In words, what is the general relationship between sample size and standard error? Is a larger sample size always better?</w:t>
      </w:r>
      <w:bookmarkStart w:id="2" w:name="_GoBack"/>
      <w:bookmarkEnd w:id="2"/>
    </w:p>
    <w:p w14:paraId="54740DDB" w14:textId="115AB5A0" w:rsidR="0085142F" w:rsidRDefault="00832944">
      <w:pPr>
        <w:numPr>
          <w:ilvl w:val="0"/>
          <w:numId w:val="4"/>
        </w:numPr>
      </w:pPr>
      <w:r>
        <w:t>What is a 95% confidence interval (or ma</w:t>
      </w:r>
      <w:r>
        <w:t>rgin of error)? What happens to a confidence interval (or margin of error) as the sample size increases?</w:t>
      </w:r>
      <w:r w:rsidR="00035BB6">
        <w:t xml:space="preserve"> What is the logic behind using a 95% confidence interval, as opposed to a 90% or 80% confidence interval?</w:t>
      </w:r>
    </w:p>
    <w:p w14:paraId="54740DDC" w14:textId="77777777" w:rsidR="0085142F" w:rsidRDefault="00832944">
      <w:pPr>
        <w:numPr>
          <w:ilvl w:val="0"/>
          <w:numId w:val="4"/>
        </w:numPr>
      </w:pPr>
      <w:r>
        <w:t xml:space="preserve">What does a p-value communicate? What are some disadvantages of p-values? What does a p-value </w:t>
      </w:r>
      <w:r>
        <w:rPr>
          <w:i/>
        </w:rPr>
        <w:t>not</w:t>
      </w:r>
      <w:r>
        <w:t xml:space="preserve"> communicate?</w:t>
      </w:r>
    </w:p>
    <w:p w14:paraId="54740DDD" w14:textId="77777777" w:rsidR="0085142F" w:rsidRDefault="00832944">
      <w:pPr>
        <w:numPr>
          <w:ilvl w:val="0"/>
          <w:numId w:val="4"/>
        </w:numPr>
      </w:pPr>
      <w:r>
        <w:t>What is the difference between a cross-sectional study and an experimental study? What advantages and disadvantages do both offer?</w:t>
      </w:r>
    </w:p>
    <w:p w14:paraId="54740DDE" w14:textId="77777777" w:rsidR="0085142F" w:rsidRDefault="00832944">
      <w:pPr>
        <w:numPr>
          <w:ilvl w:val="0"/>
          <w:numId w:val="4"/>
        </w:numPr>
      </w:pPr>
      <w:r>
        <w:t>What is meant by publication bias in scientific publishing?</w:t>
      </w:r>
    </w:p>
    <w:p w14:paraId="54740DDF" w14:textId="77777777" w:rsidR="0085142F" w:rsidRDefault="00832944">
      <w:pPr>
        <w:pStyle w:val="Heading1"/>
      </w:pPr>
      <w:bookmarkStart w:id="3" w:name="references"/>
      <w:r>
        <w:t>References</w:t>
      </w:r>
      <w:bookmarkEnd w:id="3"/>
    </w:p>
    <w:p w14:paraId="54740DE0" w14:textId="77777777" w:rsidR="0085142F" w:rsidRDefault="00832944">
      <w:pPr>
        <w:pStyle w:val="Bibliography"/>
      </w:pPr>
      <w:bookmarkStart w:id="4" w:name="ref-healy_data_2018"/>
      <w:bookmarkStart w:id="5" w:name="refs"/>
      <w:r>
        <w:t xml:space="preserve">Healy, Kieran. 2018. </w:t>
      </w:r>
      <w:r>
        <w:rPr>
          <w:i/>
        </w:rPr>
        <w:t>Data Visualization: A Practical Introduction</w:t>
      </w:r>
      <w:r>
        <w:t>. Princeton University Press.</w:t>
      </w:r>
    </w:p>
    <w:bookmarkEnd w:id="4"/>
    <w:bookmarkEnd w:id="5"/>
    <w:sectPr w:rsidR="008514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740DE7" w14:textId="77777777" w:rsidR="00000000" w:rsidRDefault="00832944">
      <w:pPr>
        <w:spacing w:after="0"/>
      </w:pPr>
      <w:r>
        <w:separator/>
      </w:r>
    </w:p>
  </w:endnote>
  <w:endnote w:type="continuationSeparator" w:id="0">
    <w:p w14:paraId="54740DE9" w14:textId="77777777" w:rsidR="00000000" w:rsidRDefault="008329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740DE3" w14:textId="77777777" w:rsidR="0085142F" w:rsidRDefault="00832944">
      <w:r>
        <w:separator/>
      </w:r>
    </w:p>
  </w:footnote>
  <w:footnote w:type="continuationSeparator" w:id="0">
    <w:p w14:paraId="54740DE4" w14:textId="77777777" w:rsidR="0085142F" w:rsidRDefault="008329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ED24E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6789A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29589E3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E5BC0C3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5BB6"/>
    <w:rsid w:val="004E29B3"/>
    <w:rsid w:val="00590D07"/>
    <w:rsid w:val="00784D58"/>
    <w:rsid w:val="00832944"/>
    <w:rsid w:val="0085142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4740DA8"/>
  <w15:docId w15:val="{D159222A-B78F-0243-B239-2E058F58F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49</Words>
  <Characters>1992</Characters>
  <Application>Microsoft Office Word</Application>
  <DocSecurity>0</DocSecurity>
  <Lines>16</Lines>
  <Paragraphs>4</Paragraphs>
  <ScaleCrop>false</ScaleCrop>
  <Company/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</dc:title>
  <dc:creator>Simon J. Kiss</dc:creator>
  <cp:keywords/>
  <cp:lastModifiedBy>Simon Kiss</cp:lastModifiedBy>
  <cp:revision>3</cp:revision>
  <dcterms:created xsi:type="dcterms:W3CDTF">2020-04-02T17:59:00Z</dcterms:created>
  <dcterms:modified xsi:type="dcterms:W3CDTF">2020-04-02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kiss/OneDrive - Wilfrid Laurier University/Courses/DMJN328/DMJN328.bib</vt:lpwstr>
  </property>
  <property fmtid="{D5CDD505-2E9C-101B-9397-08002B2CF9AE}" pid="3" name="date">
    <vt:lpwstr>01/04/2020</vt:lpwstr>
  </property>
  <property fmtid="{D5CDD505-2E9C-101B-9397-08002B2CF9AE}" pid="4" name="output">
    <vt:lpwstr>word_document</vt:lpwstr>
  </property>
</Properties>
</file>